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-lugo"/>
      <w:r>
        <w:t xml:space="preserve">Alex Lugo</w:t>
      </w:r>
      <w:bookmarkEnd w:id="20"/>
    </w:p>
    <w:p>
      <w:pPr>
        <w:pStyle w:val="Heading2"/>
      </w:pPr>
      <w:bookmarkStart w:id="21" w:name="simple-linear-regression-and-correlation"/>
      <w:r>
        <w:t xml:space="preserve">Simple Linear Regression and Correlation</w:t>
      </w:r>
      <w:bookmarkEnd w:id="21"/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install.packages("GGally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CommentTok"/>
        </w:rPr>
        <w:t xml:space="preserve">#install.packages("car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install.packages("lmtest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FirstParagraph"/>
      </w:pPr>
      <w:r>
        <w:rPr>
          <w:b/>
        </w:rPr>
        <w:t xml:space="preserve">Task 1</w:t>
      </w:r>
      <w:r>
        <w:t xml:space="preserve"> </w:t>
      </w:r>
      <w:r>
        <w:t xml:space="preserve">The dataset contains 153 observations and 6 variables.There are 37 missing observations in the Ozone variable and 7 missing observations in the Solar.R variable. Ozone is likely the response variable.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/>
        </w:rPr>
        <w:t xml:space="preserve">Task 2</w:t>
      </w:r>
      <w:r>
        <w:t xml:space="preserve"> </w:t>
      </w:r>
      <w:r>
        <w:t xml:space="preserve">The below deletion of rows with missing data has reduced the total amount of rows to 111. There are still 6 columns.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</w:rPr>
        <w:t xml:space="preserve">Task 3</w:t>
      </w:r>
      <w:r>
        <w:t xml:space="preserve"> </w:t>
      </w:r>
      <w:r>
        <w:t xml:space="preserve">Temp is most strongly correlated to Ozone. The least correlated variable to Ozone is Day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sk 4</w:t>
      </w:r>
      <w:r>
        <w:t xml:space="preserve"> </w:t>
      </w:r>
      <w:r>
        <w:t xml:space="preserve">The below plot shows that Ozone has a positive correlation to Temp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sk 5</w:t>
      </w:r>
      <w:r>
        <w:t xml:space="preserve"> </w:t>
      </w:r>
      <w:r>
        <w:t xml:space="preserve">a. The quality of the model is good. The R squared value is not quiute as high one might want but when we take a look at the p-value, it is showing evidence that Temp is a significant predictor of Ozone.</w:t>
      </w:r>
    </w:p>
    <w:p>
      <w:pPr>
        <w:pStyle w:val="Compact"/>
        <w:numPr>
          <w:numId w:val="1001"/>
          <w:ilvl w:val="0"/>
        </w:numPr>
      </w:pPr>
      <w:r>
        <w:t xml:space="preserve">The range for the slope coefficient is between 1.96 and 2.91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-184.818372 -110.473773</w:t>
      </w:r>
      <w:r>
        <w:br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rPr>
          <w:b/>
        </w:rPr>
        <w:t xml:space="preserve">Task 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sk 7</w:t>
      </w:r>
      <w:r>
        <w:t xml:space="preserve"> </w:t>
      </w:r>
      <w:r>
        <w:t xml:space="preserve">Ozone of 47.48 is the prediction when Temp is 80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7.48272</w:t>
      </w:r>
    </w:p>
    <w:p>
      <w:pPr>
        <w:pStyle w:val="FirstParagraph"/>
      </w:pPr>
      <w:r>
        <w:rPr>
          <w:b/>
        </w:rPr>
        <w:t xml:space="preserve">Task 8</w:t>
      </w:r>
      <w:r>
        <w:t xml:space="preserve"> </w:t>
      </w:r>
      <w:r>
        <w:t xml:space="preserve">1. Predictor and response variable have linear relationship: Referring to Task 6, we can see that the variables do have a linear relationship.</w:t>
      </w:r>
    </w:p>
    <w:p>
      <w:pPr>
        <w:numPr>
          <w:numId w:val="1002"/>
          <w:ilvl w:val="0"/>
        </w:numPr>
      </w:pPr>
      <w:r>
        <w:t xml:space="preserve">Model residuals are independent: The dwtest function below is telling us that the residuals are independent because the p-value is greater than 0.05.</w:t>
      </w:r>
    </w:p>
    <w:p>
      <w:pPr>
        <w:numPr>
          <w:numId w:val="1002"/>
          <w:ilvl w:val="0"/>
        </w:numPr>
      </w:pPr>
      <w:r>
        <w:t xml:space="preserve">Model residuals exhibit constant variance: Below plot of residuals shows that there doesn’t appear to be change in the residuals.</w:t>
      </w:r>
    </w:p>
    <w:p>
      <w:pPr>
        <w:numPr>
          <w:numId w:val="1002"/>
          <w:ilvl w:val="0"/>
        </w:numPr>
      </w:pPr>
      <w:r>
        <w:t xml:space="preserve">Model residuals are normally-distributed: The below histogram appears to show a somewhat noramlly-distributed chart of the residuals.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</w:t>
      </w:r>
      <w:r>
        <w:br/>
      </w:r>
      <w:r>
        <w:rPr>
          <w:rStyle w:val="VerbatimChar"/>
        </w:rPr>
        <w:t xml:space="preserve">## DW = 1.8644, p-value = 0.212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1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 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emp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id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 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esid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ask 9</w:t>
      </w:r>
      <w:r>
        <w:t xml:space="preserve"> </w:t>
      </w:r>
      <w:r>
        <w:t xml:space="preserve">The model in Task 5 might be used to predict ozone levels for a day given the temperature. I would be somewhat cautious with the model because there are other factors that are also similarly correlated to ozone. I would say the model would give a decent indication of what range ozone could be at but other factors could swing the actual ozone higher or lower than predicted by the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ea454b4c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03:00:07Z</dcterms:created>
  <dcterms:modified xsi:type="dcterms:W3CDTF">2020-01-30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